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086C219" w14:textId="228E170B" w:rsidR="00817F33" w:rsidRDefault="003C6B8D" w:rsidP="005B4436">
      <w:pPr>
        <w:pStyle w:val="Rubrik1"/>
        <w:rPr>
          <w:lang w:val="en-US"/>
        </w:rPr>
      </w:pPr>
      <w:r>
        <w:rPr>
          <w:lang w:val="en-US"/>
        </w:rPr>
        <w:t xml:space="preserve">Lab </w:t>
      </w:r>
      <w:r w:rsidR="00E04123">
        <w:rPr>
          <w:lang w:val="en-US"/>
        </w:rPr>
        <w:t>4</w:t>
      </w:r>
      <w:r>
        <w:rPr>
          <w:lang w:val="en-US"/>
        </w:rPr>
        <w:t xml:space="preserve">. </w:t>
      </w:r>
      <w:r w:rsidR="004144F3">
        <w:rPr>
          <w:lang w:val="en-US"/>
        </w:rPr>
        <w:t>Task 1- p</w:t>
      </w:r>
      <w:r w:rsidR="005B4436">
        <w:rPr>
          <w:lang w:val="en-US"/>
        </w:rPr>
        <w:t>reparation task</w:t>
      </w:r>
      <w:r w:rsidR="00942F7D">
        <w:rPr>
          <w:lang w:val="en-US"/>
        </w:rPr>
        <w:br/>
        <w:t>Template for a</w:t>
      </w:r>
      <w:r>
        <w:rPr>
          <w:lang w:val="en-US"/>
        </w:rPr>
        <w:t>nswer</w:t>
      </w:r>
      <w:r w:rsidR="00942F7D">
        <w:rPr>
          <w:lang w:val="en-US"/>
        </w:rPr>
        <w:t>s</w:t>
      </w:r>
      <w:r>
        <w:rPr>
          <w:lang w:val="en-US"/>
        </w:rPr>
        <w:t xml:space="preserve"> </w:t>
      </w:r>
    </w:p>
    <w:p w14:paraId="77433115" w14:textId="2177D6FC" w:rsidR="005B4436" w:rsidRDefault="005B4436" w:rsidP="00817F33">
      <w:pPr>
        <w:rPr>
          <w:lang w:val="en-US"/>
        </w:rPr>
      </w:pPr>
    </w:p>
    <w:p w14:paraId="0D7F55C5" w14:textId="35A2AD78" w:rsidR="00FD2BB3" w:rsidRPr="0034561B" w:rsidRDefault="009725EC" w:rsidP="00817F33">
      <w:pPr>
        <w:rPr>
          <w:b/>
          <w:lang w:val="en-US"/>
        </w:rPr>
      </w:pPr>
      <w:r w:rsidRPr="0034561B">
        <w:rPr>
          <w:b/>
          <w:lang w:val="en-US"/>
        </w:rPr>
        <w:t>Save</w:t>
      </w:r>
      <w:r w:rsidR="00FD2BB3" w:rsidRPr="0034561B">
        <w:rPr>
          <w:b/>
          <w:lang w:val="en-US"/>
        </w:rPr>
        <w:t xml:space="preserve"> this document as a .pdf document before submitting.</w:t>
      </w:r>
    </w:p>
    <w:p w14:paraId="29043527" w14:textId="77777777" w:rsidR="00FD2BB3" w:rsidRDefault="00FD2BB3" w:rsidP="00817F33">
      <w:pPr>
        <w:rPr>
          <w:lang w:val="en-US"/>
        </w:rPr>
      </w:pPr>
    </w:p>
    <w:p w14:paraId="4243730C" w14:textId="19240E01" w:rsidR="00444FF1" w:rsidRPr="00444FF1" w:rsidRDefault="00444FF1" w:rsidP="00444FF1">
      <w:pPr>
        <w:rPr>
          <w:i/>
          <w:lang w:val="en-US"/>
        </w:rPr>
      </w:pPr>
      <w:r>
        <w:rPr>
          <w:i/>
          <w:lang w:val="en-US"/>
        </w:rPr>
        <w:t>Student n</w:t>
      </w:r>
      <w:r w:rsidRPr="00444FF1">
        <w:rPr>
          <w:i/>
          <w:lang w:val="en-US"/>
        </w:rPr>
        <w:t xml:space="preserve">ames and </w:t>
      </w:r>
      <w:proofErr w:type="spellStart"/>
      <w:r w:rsidRPr="00444FF1">
        <w:rPr>
          <w:i/>
          <w:lang w:val="en-US"/>
        </w:rPr>
        <w:t>LiU</w:t>
      </w:r>
      <w:proofErr w:type="spellEnd"/>
      <w:r w:rsidRPr="00444FF1">
        <w:rPr>
          <w:i/>
          <w:lang w:val="en-US"/>
        </w:rPr>
        <w:t>-</w:t>
      </w:r>
      <w:r>
        <w:rPr>
          <w:i/>
          <w:lang w:val="en-US"/>
        </w:rPr>
        <w:t>IDs</w:t>
      </w:r>
      <w:r w:rsidRPr="00444FF1">
        <w:rPr>
          <w:i/>
          <w:lang w:val="en-US"/>
        </w:rPr>
        <w:t>: (Max 2 students per group):</w:t>
      </w:r>
    </w:p>
    <w:p w14:paraId="726B536E" w14:textId="2AB99401" w:rsidR="00444FF1" w:rsidRPr="008E4C1C" w:rsidRDefault="008E4C1C" w:rsidP="008E4C1C">
      <w:pPr>
        <w:pStyle w:val="Liststycke"/>
        <w:numPr>
          <w:ilvl w:val="0"/>
          <w:numId w:val="9"/>
        </w:numPr>
        <w:rPr>
          <w:i/>
          <w:lang w:val="en-US"/>
        </w:rPr>
      </w:pPr>
      <w:r>
        <w:rPr>
          <w:i/>
          <w:lang w:val="en-US"/>
        </w:rPr>
        <w:t>Thomas Indrias (thoin216)</w:t>
      </w:r>
    </w:p>
    <w:p w14:paraId="4F79E418" w14:textId="1FCC1E07" w:rsidR="00444FF1" w:rsidRPr="00444FF1" w:rsidRDefault="00444FF1" w:rsidP="00817F33">
      <w:pPr>
        <w:rPr>
          <w:i/>
          <w:lang w:val="en-US"/>
        </w:rPr>
      </w:pPr>
      <w:r>
        <w:rPr>
          <w:i/>
          <w:lang w:val="en-US"/>
        </w:rPr>
        <w:t>Submission d</w:t>
      </w:r>
      <w:r w:rsidRPr="00444FF1">
        <w:rPr>
          <w:i/>
          <w:lang w:val="en-US"/>
        </w:rPr>
        <w:t>ate:</w:t>
      </w:r>
      <w:r w:rsidR="008E4C1C">
        <w:rPr>
          <w:i/>
          <w:lang w:val="en-US"/>
        </w:rPr>
        <w:t xml:space="preserve"> 2018-12-14</w:t>
      </w:r>
    </w:p>
    <w:p w14:paraId="15F46664" w14:textId="2DEF34E8" w:rsidR="00444FF1" w:rsidRPr="00444FF1" w:rsidRDefault="00444FF1" w:rsidP="00817F33">
      <w:pPr>
        <w:rPr>
          <w:i/>
          <w:lang w:val="en-US"/>
        </w:rPr>
      </w:pPr>
      <w:r w:rsidRPr="00444FF1">
        <w:rPr>
          <w:i/>
          <w:lang w:val="en-US"/>
        </w:rPr>
        <w:t>Version (in case you need to re-submit):</w:t>
      </w:r>
      <w:r w:rsidR="008E4C1C">
        <w:rPr>
          <w:i/>
          <w:lang w:val="en-US"/>
        </w:rPr>
        <w:t xml:space="preserve"> 1.0</w:t>
      </w:r>
    </w:p>
    <w:p w14:paraId="4B2635E0" w14:textId="77777777" w:rsidR="00444FF1" w:rsidRDefault="00444FF1" w:rsidP="00817F33">
      <w:pPr>
        <w:rPr>
          <w:lang w:val="en-US"/>
        </w:rPr>
      </w:pPr>
    </w:p>
    <w:p w14:paraId="268D13E9" w14:textId="1A7BC1B2" w:rsidR="00915693" w:rsidRDefault="006B253F" w:rsidP="00915693">
      <w:pPr>
        <w:pStyle w:val="Liststycke"/>
        <w:numPr>
          <w:ilvl w:val="0"/>
          <w:numId w:val="6"/>
        </w:numPr>
        <w:jc w:val="both"/>
        <w:rPr>
          <w:b/>
          <w:color w:val="0070C0"/>
          <w:sz w:val="28"/>
          <w:szCs w:val="28"/>
          <w:lang w:val="en-US"/>
        </w:rPr>
      </w:pPr>
      <w:r>
        <w:rPr>
          <w:b/>
          <w:color w:val="0070C0"/>
          <w:sz w:val="28"/>
          <w:szCs w:val="28"/>
          <w:lang w:val="en-US"/>
        </w:rPr>
        <w:t>Hough transform</w:t>
      </w:r>
    </w:p>
    <w:p w14:paraId="0CAA15E2" w14:textId="77777777" w:rsidR="00915693" w:rsidRPr="00915693" w:rsidRDefault="00915693" w:rsidP="00915693">
      <w:pPr>
        <w:jc w:val="both"/>
        <w:rPr>
          <w:b/>
          <w:color w:val="0070C0"/>
          <w:sz w:val="28"/>
          <w:szCs w:val="28"/>
          <w:lang w:val="en-US"/>
        </w:rPr>
      </w:pPr>
    </w:p>
    <w:p w14:paraId="4B867A6C" w14:textId="2EABA62B" w:rsidR="00987B22" w:rsidRDefault="009A3CD3" w:rsidP="007E3C05">
      <w:pPr>
        <w:rPr>
          <w:lang w:val="en-US"/>
        </w:rPr>
      </w:pPr>
      <w:r w:rsidRPr="00C66401">
        <w:rPr>
          <w:b/>
          <w:color w:val="FF0000"/>
          <w:lang w:val="en-US"/>
        </w:rPr>
        <w:t>1</w:t>
      </w:r>
      <w:r w:rsidR="005D78A9" w:rsidRPr="00C66401">
        <w:rPr>
          <w:b/>
          <w:color w:val="FF0000"/>
          <w:lang w:val="en-US"/>
        </w:rPr>
        <w:t>)</w:t>
      </w:r>
      <w:r>
        <w:rPr>
          <w:lang w:val="en-US"/>
        </w:rPr>
        <w:t xml:space="preserve"> </w:t>
      </w:r>
      <w:r w:rsidR="00113340">
        <w:rPr>
          <w:lang w:val="en-US"/>
        </w:rPr>
        <w:t>H1</w:t>
      </w:r>
      <w:r w:rsidR="007E3C05">
        <w:rPr>
          <w:lang w:val="en-US"/>
        </w:rPr>
        <w:t>:</w:t>
      </w:r>
    </w:p>
    <w:p w14:paraId="11C14B6F" w14:textId="75203DFF" w:rsidR="007D215F" w:rsidRDefault="004C587D" w:rsidP="007E3C05">
      <w:pPr>
        <w:rPr>
          <w:lang w:val="en-US"/>
        </w:rPr>
      </w:pPr>
      <w:r>
        <w:rPr>
          <w:rFonts w:ascii="Courier New" w:hAnsi="Courier New" w:cs="Courier New"/>
          <w:noProof/>
        </w:rPr>
        <w:drawing>
          <wp:inline distT="0" distB="0" distL="0" distR="0" wp14:anchorId="70F7642F" wp14:editId="5DCB455A">
            <wp:extent cx="5067300" cy="4495800"/>
            <wp:effectExtent l="0" t="0" r="0" b="0"/>
            <wp:docPr id="1" name="Bildobjekt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449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77C8DE" w14:textId="77777777" w:rsidR="009E31A3" w:rsidRDefault="009E31A3" w:rsidP="00D4573F">
      <w:pPr>
        <w:rPr>
          <w:b/>
          <w:color w:val="FF0000"/>
          <w:lang w:val="en-US"/>
        </w:rPr>
      </w:pPr>
    </w:p>
    <w:p w14:paraId="79465AB3" w14:textId="11028192" w:rsidR="00B82FCC" w:rsidRDefault="00B571A1" w:rsidP="00D4573F">
      <w:pPr>
        <w:rPr>
          <w:lang w:val="en-US"/>
        </w:rPr>
      </w:pPr>
      <w:r w:rsidRPr="00C66401">
        <w:rPr>
          <w:b/>
          <w:color w:val="FF0000"/>
          <w:lang w:val="en-US"/>
        </w:rPr>
        <w:t>2)</w:t>
      </w:r>
      <w:r w:rsidR="009A3CD3">
        <w:rPr>
          <w:lang w:val="en-US"/>
        </w:rPr>
        <w:t xml:space="preserve"> </w:t>
      </w:r>
      <w:r w:rsidR="00A76075">
        <w:rPr>
          <w:lang w:val="en-US"/>
        </w:rPr>
        <w:t>Your guess</w:t>
      </w:r>
      <w:r w:rsidR="00FF6015">
        <w:rPr>
          <w:lang w:val="en-US"/>
        </w:rPr>
        <w:t>:</w:t>
      </w:r>
      <w:r w:rsidR="00D17D2D">
        <w:rPr>
          <w:lang w:val="en-US"/>
        </w:rPr>
        <w:t xml:space="preserve"> </w:t>
      </w:r>
    </w:p>
    <w:p w14:paraId="78F22D53" w14:textId="77777777" w:rsidR="004C587D" w:rsidRPr="004C587D" w:rsidRDefault="004C587D" w:rsidP="004C587D">
      <w:pPr>
        <w:autoSpaceDE w:val="0"/>
        <w:autoSpaceDN w:val="0"/>
        <w:adjustRightInd w:val="0"/>
        <w:rPr>
          <w:rFonts w:ascii="Courier New" w:hAnsi="Courier New" w:cs="Courier New"/>
          <w:lang w:val="en-GB"/>
        </w:rPr>
      </w:pPr>
      <w:r w:rsidRPr="004C587D">
        <w:rPr>
          <w:rFonts w:ascii="Courier New" w:hAnsi="Courier New" w:cs="Courier New"/>
          <w:color w:val="228B22"/>
          <w:sz w:val="20"/>
          <w:szCs w:val="20"/>
          <w:lang w:val="en-GB"/>
        </w:rPr>
        <w:t xml:space="preserve">% 65 </w:t>
      </w:r>
      <w:proofErr w:type="spellStart"/>
      <w:r w:rsidRPr="004C587D">
        <w:rPr>
          <w:rFonts w:ascii="Courier New" w:hAnsi="Courier New" w:cs="Courier New"/>
          <w:color w:val="228B22"/>
          <w:sz w:val="20"/>
          <w:szCs w:val="20"/>
          <w:lang w:val="en-GB"/>
        </w:rPr>
        <w:t>degreees</w:t>
      </w:r>
      <w:proofErr w:type="spellEnd"/>
      <w:r w:rsidRPr="004C587D">
        <w:rPr>
          <w:rFonts w:ascii="Courier New" w:hAnsi="Courier New" w:cs="Courier New"/>
          <w:color w:val="228B22"/>
          <w:sz w:val="20"/>
          <w:szCs w:val="20"/>
          <w:lang w:val="en-GB"/>
        </w:rPr>
        <w:t xml:space="preserve"> (believe it or not). Through MATLAB data plot tool, I chose</w:t>
      </w:r>
    </w:p>
    <w:p w14:paraId="7DC1B1D3" w14:textId="77777777" w:rsidR="004C587D" w:rsidRPr="004C587D" w:rsidRDefault="004C587D" w:rsidP="004C587D">
      <w:pPr>
        <w:autoSpaceDE w:val="0"/>
        <w:autoSpaceDN w:val="0"/>
        <w:adjustRightInd w:val="0"/>
        <w:rPr>
          <w:rFonts w:ascii="Courier New" w:hAnsi="Courier New" w:cs="Courier New"/>
          <w:lang w:val="en-GB"/>
        </w:rPr>
      </w:pPr>
      <w:r w:rsidRPr="004C587D">
        <w:rPr>
          <w:rFonts w:ascii="Courier New" w:hAnsi="Courier New" w:cs="Courier New"/>
          <w:color w:val="228B22"/>
          <w:sz w:val="20"/>
          <w:szCs w:val="20"/>
          <w:lang w:val="en-GB"/>
        </w:rPr>
        <w:t>% the pixel value for X axis (around 311). The ratio becomes 310/360 which</w:t>
      </w:r>
    </w:p>
    <w:p w14:paraId="0ACFE26B" w14:textId="77777777" w:rsidR="004C587D" w:rsidRPr="004C587D" w:rsidRDefault="004C587D" w:rsidP="004C587D">
      <w:pPr>
        <w:autoSpaceDE w:val="0"/>
        <w:autoSpaceDN w:val="0"/>
        <w:adjustRightInd w:val="0"/>
        <w:rPr>
          <w:rFonts w:ascii="Courier New" w:hAnsi="Courier New" w:cs="Courier New"/>
          <w:lang w:val="en-GB"/>
        </w:rPr>
      </w:pPr>
      <w:r w:rsidRPr="004C587D">
        <w:rPr>
          <w:rFonts w:ascii="Courier New" w:hAnsi="Courier New" w:cs="Courier New"/>
          <w:color w:val="228B22"/>
          <w:sz w:val="20"/>
          <w:szCs w:val="20"/>
          <w:lang w:val="en-GB"/>
        </w:rPr>
        <w:t xml:space="preserve">% I then multiplied with 180 degrees. Since angle is -90 to 90, I </w:t>
      </w:r>
      <w:proofErr w:type="spellStart"/>
      <w:r w:rsidRPr="004C587D">
        <w:rPr>
          <w:rFonts w:ascii="Courier New" w:hAnsi="Courier New" w:cs="Courier New"/>
          <w:color w:val="228B22"/>
          <w:sz w:val="20"/>
          <w:szCs w:val="20"/>
          <w:lang w:val="en-GB"/>
        </w:rPr>
        <w:t>substract</w:t>
      </w:r>
      <w:proofErr w:type="spellEnd"/>
    </w:p>
    <w:p w14:paraId="1FA24B30" w14:textId="7BEACE70" w:rsidR="009E31A3" w:rsidRPr="00474D73" w:rsidRDefault="004C587D" w:rsidP="004C587D">
      <w:pPr>
        <w:autoSpaceDE w:val="0"/>
        <w:autoSpaceDN w:val="0"/>
        <w:adjustRightInd w:val="0"/>
        <w:rPr>
          <w:rFonts w:ascii="Courier New" w:hAnsi="Courier New" w:cs="Courier New"/>
          <w:lang w:val="en-GB"/>
        </w:rPr>
      </w:pPr>
      <w:r w:rsidRPr="00474D73">
        <w:rPr>
          <w:rFonts w:ascii="Courier New" w:hAnsi="Courier New" w:cs="Courier New"/>
          <w:color w:val="228B22"/>
          <w:sz w:val="20"/>
          <w:szCs w:val="20"/>
          <w:lang w:val="en-GB"/>
        </w:rPr>
        <w:t>% 90 degrees from the result. (310/360) * 180 - 90 = 65</w:t>
      </w:r>
    </w:p>
    <w:p w14:paraId="617E380C" w14:textId="77777777" w:rsidR="00A8476F" w:rsidRDefault="00A8476F" w:rsidP="00D4573F">
      <w:pPr>
        <w:rPr>
          <w:lang w:val="en-US"/>
        </w:rPr>
      </w:pPr>
    </w:p>
    <w:p w14:paraId="613BCF47" w14:textId="03648958" w:rsidR="00A76075" w:rsidRPr="0027147F" w:rsidRDefault="00A76075" w:rsidP="00A76075">
      <w:pPr>
        <w:jc w:val="both"/>
        <w:rPr>
          <w:rFonts w:eastAsiaTheme="minorEastAsia"/>
          <w:lang w:val="en-US"/>
        </w:rPr>
      </w:pPr>
      <w:r>
        <w:rPr>
          <w:b/>
          <w:color w:val="FF0000"/>
          <w:lang w:val="en-US"/>
        </w:rPr>
        <w:t>3</w:t>
      </w:r>
      <w:r w:rsidRPr="00C66401">
        <w:rPr>
          <w:b/>
          <w:color w:val="FF0000"/>
          <w:lang w:val="en-US"/>
        </w:rPr>
        <w:t>)</w:t>
      </w:r>
      <w:r>
        <w:rPr>
          <w:lang w:val="en-US"/>
        </w:rPr>
        <w:t xml:space="preserve"> </w:t>
      </w:r>
      <w:r w:rsidR="006B0F83">
        <w:rPr>
          <w:color w:val="000000" w:themeColor="text1"/>
          <w:lang w:val="en-US"/>
        </w:rPr>
        <w:t xml:space="preserve">What is the exact angle corresponding to the lines in </w:t>
      </w:r>
      <m:oMath>
        <m:r>
          <w:rPr>
            <w:rFonts w:ascii="Cambria Math" w:hAnsi="Cambria Math"/>
            <w:color w:val="000000" w:themeColor="text1"/>
            <w:lang w:val="en-US"/>
          </w:rPr>
          <m:t>Image1a</m:t>
        </m:r>
      </m:oMath>
      <w:r w:rsidR="006B0F83">
        <w:rPr>
          <w:color w:val="000000" w:themeColor="text1"/>
          <w:lang w:val="en-US"/>
        </w:rPr>
        <w:t>?</w:t>
      </w:r>
    </w:p>
    <w:p w14:paraId="127B2373" w14:textId="623C93B8" w:rsidR="009E31A3" w:rsidRPr="004C587D" w:rsidRDefault="004C587D" w:rsidP="004C587D">
      <w:pPr>
        <w:autoSpaceDE w:val="0"/>
        <w:autoSpaceDN w:val="0"/>
        <w:adjustRightInd w:val="0"/>
        <w:rPr>
          <w:rFonts w:ascii="Courier New" w:hAnsi="Courier New" w:cs="Courier New"/>
          <w:lang w:val="en-GB"/>
        </w:rPr>
      </w:pPr>
      <w:r w:rsidRPr="004C587D">
        <w:rPr>
          <w:rFonts w:ascii="Courier New" w:hAnsi="Courier New" w:cs="Courier New"/>
          <w:color w:val="228B22"/>
          <w:sz w:val="20"/>
          <w:szCs w:val="20"/>
          <w:lang w:val="en-GB"/>
        </w:rPr>
        <w:t>% The exact value is 65 degrees.</w:t>
      </w:r>
    </w:p>
    <w:p w14:paraId="4694610D" w14:textId="466AE9BB" w:rsidR="0054453F" w:rsidRDefault="0054453F" w:rsidP="0054453F">
      <w:pPr>
        <w:jc w:val="both"/>
        <w:rPr>
          <w:rFonts w:eastAsiaTheme="minorEastAsia"/>
          <w:lang w:val="en-US"/>
        </w:rPr>
      </w:pPr>
      <w:r>
        <w:rPr>
          <w:b/>
          <w:color w:val="FF0000"/>
          <w:lang w:val="en-US"/>
        </w:rPr>
        <w:lastRenderedPageBreak/>
        <w:t>4)</w:t>
      </w:r>
      <w:r w:rsidRPr="00F01E76">
        <w:rPr>
          <w:color w:val="FF0000"/>
          <w:lang w:val="en-US"/>
        </w:rPr>
        <w:t xml:space="preserve"> </w:t>
      </w:r>
      <w:r>
        <w:rPr>
          <w:color w:val="000000" w:themeColor="text1"/>
          <w:lang w:val="en-US"/>
        </w:rPr>
        <w:t xml:space="preserve">What is the angle of </w:t>
      </w:r>
      <w:r w:rsidRPr="00C55251">
        <w:rPr>
          <w:b/>
          <w:color w:val="000000" w:themeColor="text1"/>
          <w:lang w:val="en-US"/>
        </w:rPr>
        <w:t>clockwise</w:t>
      </w:r>
      <w:r>
        <w:rPr>
          <w:color w:val="000000" w:themeColor="text1"/>
          <w:lang w:val="en-US"/>
        </w:rPr>
        <w:t xml:space="preserve"> rotation to rotate </w:t>
      </w:r>
      <m:oMath>
        <m:r>
          <w:rPr>
            <w:rFonts w:ascii="Cambria Math" w:eastAsiaTheme="minorEastAsia" w:hAnsi="Cambria Math"/>
            <w:lang w:val="en-US"/>
          </w:rPr>
          <m:t>Image1a</m:t>
        </m:r>
      </m:oMath>
      <w:r>
        <w:rPr>
          <w:rFonts w:eastAsiaTheme="minorEastAsia"/>
          <w:lang w:val="en-US"/>
        </w:rPr>
        <w:t xml:space="preserve"> to </w:t>
      </w:r>
      <w:r w:rsidR="00C55251">
        <w:rPr>
          <w:rFonts w:eastAsiaTheme="minorEastAsia"/>
          <w:lang w:val="en-US"/>
        </w:rPr>
        <w:t xml:space="preserve">the </w:t>
      </w:r>
      <w:r>
        <w:rPr>
          <w:rFonts w:eastAsiaTheme="minorEastAsia"/>
          <w:lang w:val="en-US"/>
        </w:rPr>
        <w:t>horizontal level? Use your answer from problem 3.</w:t>
      </w:r>
    </w:p>
    <w:p w14:paraId="54930C31" w14:textId="77777777" w:rsidR="005075A9" w:rsidRPr="005075A9" w:rsidRDefault="005075A9" w:rsidP="005075A9">
      <w:pPr>
        <w:autoSpaceDE w:val="0"/>
        <w:autoSpaceDN w:val="0"/>
        <w:adjustRightInd w:val="0"/>
        <w:rPr>
          <w:rFonts w:ascii="Courier New" w:hAnsi="Courier New" w:cs="Courier New"/>
          <w:lang w:val="en-GB"/>
        </w:rPr>
      </w:pPr>
      <w:r w:rsidRPr="005075A9">
        <w:rPr>
          <w:rFonts w:ascii="Courier New" w:hAnsi="Courier New" w:cs="Courier New"/>
          <w:color w:val="228B22"/>
          <w:sz w:val="20"/>
          <w:szCs w:val="20"/>
          <w:lang w:val="en-GB"/>
        </w:rPr>
        <w:t>% A rotation to the horizontal level would need an angle of 90 - 65 = 25</w:t>
      </w:r>
    </w:p>
    <w:p w14:paraId="28478566" w14:textId="68436A5B" w:rsidR="005075A9" w:rsidRDefault="005075A9" w:rsidP="005075A9">
      <w:pPr>
        <w:autoSpaceDE w:val="0"/>
        <w:autoSpaceDN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228B22"/>
          <w:sz w:val="20"/>
          <w:szCs w:val="20"/>
        </w:rPr>
        <w:t xml:space="preserve">% </w:t>
      </w:r>
      <w:proofErr w:type="spellStart"/>
      <w:r>
        <w:rPr>
          <w:rFonts w:ascii="Courier New" w:hAnsi="Courier New" w:cs="Courier New"/>
          <w:color w:val="228B22"/>
          <w:sz w:val="20"/>
          <w:szCs w:val="20"/>
        </w:rPr>
        <w:t>degrees</w:t>
      </w:r>
      <w:proofErr w:type="spellEnd"/>
      <w:r w:rsidR="000178AC">
        <w:rPr>
          <w:rFonts w:ascii="Courier New" w:hAnsi="Courier New" w:cs="Courier New"/>
          <w:color w:val="228B22"/>
          <w:sz w:val="20"/>
          <w:szCs w:val="20"/>
        </w:rPr>
        <w:t xml:space="preserve"> </w:t>
      </w:r>
      <w:proofErr w:type="spellStart"/>
      <w:r w:rsidR="000178AC">
        <w:rPr>
          <w:rFonts w:ascii="Courier New" w:hAnsi="Courier New" w:cs="Courier New"/>
          <w:color w:val="228B22"/>
          <w:sz w:val="20"/>
          <w:szCs w:val="20"/>
        </w:rPr>
        <w:t>clockwise</w:t>
      </w:r>
      <w:proofErr w:type="spellEnd"/>
    </w:p>
    <w:p w14:paraId="02C6A0ED" w14:textId="1D862F68" w:rsidR="00BF285B" w:rsidRDefault="00BF285B" w:rsidP="00D4573F">
      <w:pPr>
        <w:rPr>
          <w:lang w:val="en-US"/>
        </w:rPr>
      </w:pPr>
    </w:p>
    <w:p w14:paraId="7566DFA2" w14:textId="17120201" w:rsidR="00E562B9" w:rsidRDefault="00E562B9" w:rsidP="00D4573F">
      <w:pPr>
        <w:rPr>
          <w:b/>
          <w:color w:val="FF0000"/>
          <w:lang w:val="en-US"/>
        </w:rPr>
      </w:pPr>
    </w:p>
    <w:p w14:paraId="30329480" w14:textId="182743C1" w:rsidR="00E562B9" w:rsidRDefault="0072640B" w:rsidP="00D4573F">
      <w:pPr>
        <w:rPr>
          <w:b/>
          <w:color w:val="FF0000"/>
          <w:lang w:val="en-US"/>
        </w:rPr>
      </w:pPr>
      <w:r>
        <w:rPr>
          <w:b/>
          <w:color w:val="FF0000"/>
          <w:lang w:val="en-US"/>
        </w:rPr>
        <w:t>5)</w:t>
      </w:r>
      <w:r w:rsidRPr="00F01E76">
        <w:rPr>
          <w:color w:val="FF0000"/>
          <w:lang w:val="en-US"/>
        </w:rPr>
        <w:t xml:space="preserve"> </w:t>
      </w:r>
      <w:r>
        <w:rPr>
          <w:color w:val="000000" w:themeColor="text1"/>
          <w:lang w:val="en-US"/>
        </w:rPr>
        <w:t>Image1a_rotated:</w:t>
      </w:r>
    </w:p>
    <w:p w14:paraId="72656585" w14:textId="2463E7B1" w:rsidR="001C53A9" w:rsidRPr="00A9637D" w:rsidRDefault="00853C07" w:rsidP="00285D7D">
      <w:pPr>
        <w:rPr>
          <w:b/>
          <w:color w:val="FF0000"/>
          <w:lang w:val="en-US"/>
        </w:rPr>
      </w:pPr>
      <w:r>
        <w:rPr>
          <w:noProof/>
          <w:lang w:val="en-US"/>
        </w:rPr>
        <w:drawing>
          <wp:inline distT="0" distB="0" distL="0" distR="0" wp14:anchorId="27BC37E3" wp14:editId="7AB8B6FC">
            <wp:extent cx="5753100" cy="5229225"/>
            <wp:effectExtent l="0" t="0" r="0" b="9525"/>
            <wp:docPr id="2" name="Bildobjekt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5229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BDE14E" w14:textId="54D2E1C2" w:rsidR="001C53A9" w:rsidRDefault="001C53A9" w:rsidP="00285D7D">
      <w:pPr>
        <w:rPr>
          <w:i/>
          <w:lang w:val="en-US"/>
        </w:rPr>
      </w:pPr>
    </w:p>
    <w:p w14:paraId="1AEB34FF" w14:textId="3D2BB6A8" w:rsidR="009B43C0" w:rsidRDefault="009B43C0" w:rsidP="009B43C0">
      <w:pPr>
        <w:jc w:val="both"/>
        <w:rPr>
          <w:color w:val="000000" w:themeColor="text1"/>
          <w:lang w:val="en-US"/>
        </w:rPr>
      </w:pPr>
      <w:r>
        <w:rPr>
          <w:b/>
          <w:color w:val="FF0000"/>
          <w:lang w:val="en-US"/>
        </w:rPr>
        <w:t>6)</w:t>
      </w:r>
      <w:r w:rsidRPr="00F01E76">
        <w:rPr>
          <w:color w:val="FF0000"/>
          <w:lang w:val="en-US"/>
        </w:rPr>
        <w:t xml:space="preserve"> </w:t>
      </w:r>
      <w:r w:rsidR="00475185">
        <w:rPr>
          <w:color w:val="000000" w:themeColor="text1"/>
          <w:lang w:val="en-US"/>
        </w:rPr>
        <w:t xml:space="preserve">What is the exact angle corresponding to the straight lines in </w:t>
      </w:r>
      <m:oMath>
        <m:r>
          <w:rPr>
            <w:rFonts w:ascii="Cambria Math" w:eastAsiaTheme="minorEastAsia" w:hAnsi="Cambria Math"/>
            <w:lang w:val="en-US"/>
          </w:rPr>
          <m:t>Image1b</m:t>
        </m:r>
      </m:oMath>
      <w:r w:rsidR="00475185">
        <w:rPr>
          <w:color w:val="000000" w:themeColor="text1"/>
          <w:lang w:val="en-US"/>
        </w:rPr>
        <w:t>?</w:t>
      </w:r>
    </w:p>
    <w:p w14:paraId="7947C504" w14:textId="77777777" w:rsidR="007A69F6" w:rsidRPr="007A69F6" w:rsidRDefault="007A69F6" w:rsidP="007A69F6">
      <w:pPr>
        <w:autoSpaceDE w:val="0"/>
        <w:autoSpaceDN w:val="0"/>
        <w:adjustRightInd w:val="0"/>
        <w:rPr>
          <w:rFonts w:ascii="Courier New" w:hAnsi="Courier New" w:cs="Courier New"/>
          <w:lang w:val="en-GB"/>
        </w:rPr>
      </w:pPr>
      <w:r w:rsidRPr="007A69F6">
        <w:rPr>
          <w:rFonts w:ascii="Courier New" w:hAnsi="Courier New" w:cs="Courier New"/>
          <w:color w:val="228B22"/>
          <w:sz w:val="20"/>
          <w:szCs w:val="20"/>
          <w:lang w:val="en-GB"/>
        </w:rPr>
        <w:t>% Exact angle is -75 degrees.</w:t>
      </w:r>
    </w:p>
    <w:p w14:paraId="7FD3EF6A" w14:textId="18660C0B" w:rsidR="00542C4D" w:rsidRPr="007A69F6" w:rsidRDefault="00542C4D" w:rsidP="00285D7D">
      <w:pPr>
        <w:rPr>
          <w:i/>
          <w:lang w:val="en-GB"/>
        </w:rPr>
      </w:pPr>
    </w:p>
    <w:p w14:paraId="2E678C16" w14:textId="77777777" w:rsidR="00AE3DE2" w:rsidRDefault="00DE5270" w:rsidP="00AE3DE2">
      <w:pPr>
        <w:jc w:val="both"/>
        <w:rPr>
          <w:rFonts w:eastAsiaTheme="minorEastAsia"/>
          <w:lang w:val="en-US"/>
        </w:rPr>
      </w:pPr>
      <w:r>
        <w:rPr>
          <w:b/>
          <w:color w:val="FF0000"/>
          <w:lang w:val="en-US"/>
        </w:rPr>
        <w:t>7)</w:t>
      </w:r>
      <w:r w:rsidRPr="00F01E76">
        <w:rPr>
          <w:color w:val="FF0000"/>
          <w:lang w:val="en-US"/>
        </w:rPr>
        <w:t xml:space="preserve"> </w:t>
      </w:r>
      <w:r w:rsidR="00AE3DE2">
        <w:rPr>
          <w:color w:val="000000" w:themeColor="text1"/>
          <w:lang w:val="en-US"/>
        </w:rPr>
        <w:t xml:space="preserve">What is the angle of </w:t>
      </w:r>
      <w:r w:rsidR="00AE3DE2" w:rsidRPr="006F1F83">
        <w:rPr>
          <w:b/>
          <w:color w:val="000000" w:themeColor="text1"/>
          <w:lang w:val="en-US"/>
        </w:rPr>
        <w:t>counterclockwise</w:t>
      </w:r>
      <w:r w:rsidR="00AE3DE2">
        <w:rPr>
          <w:color w:val="000000" w:themeColor="text1"/>
          <w:lang w:val="en-US"/>
        </w:rPr>
        <w:t xml:space="preserve"> rotation to rotate </w:t>
      </w:r>
      <m:oMath>
        <m:r>
          <w:rPr>
            <w:rFonts w:ascii="Cambria Math" w:eastAsiaTheme="minorEastAsia" w:hAnsi="Cambria Math"/>
            <w:lang w:val="en-US"/>
          </w:rPr>
          <m:t>Image1b</m:t>
        </m:r>
      </m:oMath>
      <w:r w:rsidR="00AE3DE2">
        <w:rPr>
          <w:rFonts w:eastAsiaTheme="minorEastAsia"/>
          <w:lang w:val="en-US"/>
        </w:rPr>
        <w:t xml:space="preserve"> to horizontal level? Use your answer from problem 6.</w:t>
      </w:r>
    </w:p>
    <w:p w14:paraId="2529DA42" w14:textId="77777777" w:rsidR="007A69F6" w:rsidRPr="00474D73" w:rsidRDefault="007A69F6" w:rsidP="007A69F6">
      <w:pPr>
        <w:autoSpaceDE w:val="0"/>
        <w:autoSpaceDN w:val="0"/>
        <w:adjustRightInd w:val="0"/>
        <w:rPr>
          <w:rFonts w:ascii="Courier New" w:hAnsi="Courier New" w:cs="Courier New"/>
          <w:lang w:val="en-GB"/>
        </w:rPr>
      </w:pPr>
      <w:r w:rsidRPr="00474D73">
        <w:rPr>
          <w:rFonts w:ascii="Courier New" w:hAnsi="Courier New" w:cs="Courier New"/>
          <w:color w:val="228B22"/>
          <w:sz w:val="20"/>
          <w:szCs w:val="20"/>
          <w:lang w:val="en-GB"/>
        </w:rPr>
        <w:t>% 90 - 75 = 15 degrees counter clockwise.</w:t>
      </w:r>
    </w:p>
    <w:p w14:paraId="655949DC" w14:textId="5896DB4A" w:rsidR="00542C4D" w:rsidRDefault="00542C4D" w:rsidP="00AE3DE2">
      <w:pPr>
        <w:jc w:val="both"/>
        <w:rPr>
          <w:i/>
          <w:lang w:val="en-US"/>
        </w:rPr>
      </w:pPr>
    </w:p>
    <w:p w14:paraId="0A420375" w14:textId="77777777" w:rsidR="005F5BF8" w:rsidRDefault="005F5BF8" w:rsidP="00CF303C">
      <w:pPr>
        <w:rPr>
          <w:b/>
          <w:color w:val="FF0000"/>
          <w:lang w:val="en-US"/>
        </w:rPr>
      </w:pPr>
    </w:p>
    <w:p w14:paraId="7ACFC3C6" w14:textId="77777777" w:rsidR="005F5BF8" w:rsidRDefault="005F5BF8" w:rsidP="00CF303C">
      <w:pPr>
        <w:rPr>
          <w:b/>
          <w:color w:val="FF0000"/>
          <w:lang w:val="en-US"/>
        </w:rPr>
      </w:pPr>
    </w:p>
    <w:p w14:paraId="1932038E" w14:textId="77777777" w:rsidR="005F5BF8" w:rsidRDefault="005F5BF8" w:rsidP="00CF303C">
      <w:pPr>
        <w:rPr>
          <w:b/>
          <w:color w:val="FF0000"/>
          <w:lang w:val="en-US"/>
        </w:rPr>
      </w:pPr>
    </w:p>
    <w:p w14:paraId="76FEB51F" w14:textId="77777777" w:rsidR="005F5BF8" w:rsidRDefault="005F5BF8" w:rsidP="00CF303C">
      <w:pPr>
        <w:rPr>
          <w:b/>
          <w:color w:val="FF0000"/>
          <w:lang w:val="en-US"/>
        </w:rPr>
      </w:pPr>
    </w:p>
    <w:p w14:paraId="14748B77" w14:textId="77777777" w:rsidR="005F5BF8" w:rsidRDefault="005F5BF8" w:rsidP="00CF303C">
      <w:pPr>
        <w:rPr>
          <w:b/>
          <w:color w:val="FF0000"/>
          <w:lang w:val="en-US"/>
        </w:rPr>
      </w:pPr>
    </w:p>
    <w:p w14:paraId="4A6EC993" w14:textId="24776BF0" w:rsidR="00CF303C" w:rsidRDefault="00CF303C" w:rsidP="00CF303C">
      <w:pPr>
        <w:rPr>
          <w:color w:val="000000" w:themeColor="text1"/>
          <w:lang w:val="en-US"/>
        </w:rPr>
      </w:pPr>
      <w:r>
        <w:rPr>
          <w:b/>
          <w:color w:val="FF0000"/>
          <w:lang w:val="en-US"/>
        </w:rPr>
        <w:lastRenderedPageBreak/>
        <w:t>8)</w:t>
      </w:r>
      <w:r w:rsidRPr="00F01E76">
        <w:rPr>
          <w:color w:val="FF0000"/>
          <w:lang w:val="en-US"/>
        </w:rPr>
        <w:t xml:space="preserve"> </w:t>
      </w:r>
      <w:r>
        <w:rPr>
          <w:color w:val="000000" w:themeColor="text1"/>
          <w:lang w:val="en-US"/>
        </w:rPr>
        <w:t>Image1b_rotated:</w:t>
      </w:r>
    </w:p>
    <w:p w14:paraId="762CDC51" w14:textId="709543E3" w:rsidR="00D71006" w:rsidRDefault="005F5BF8" w:rsidP="00CF303C">
      <w:pPr>
        <w:rPr>
          <w:b/>
          <w:color w:val="FF0000"/>
          <w:lang w:val="en-US"/>
        </w:rPr>
      </w:pPr>
      <w:r>
        <w:rPr>
          <w:b/>
          <w:noProof/>
          <w:color w:val="FF0000"/>
          <w:lang w:val="en-US"/>
        </w:rPr>
        <w:drawing>
          <wp:inline distT="0" distB="0" distL="0" distR="0" wp14:anchorId="3C10BEA0" wp14:editId="451C7A86">
            <wp:extent cx="5753100" cy="4781550"/>
            <wp:effectExtent l="0" t="0" r="0" b="0"/>
            <wp:docPr id="3" name="Bildobjekt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4781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C9E491" w14:textId="43B2E412" w:rsidR="00D71006" w:rsidRDefault="00D71006" w:rsidP="00D71006">
      <w:pPr>
        <w:rPr>
          <w:b/>
          <w:color w:val="FF0000"/>
          <w:lang w:val="en-US"/>
        </w:rPr>
      </w:pPr>
      <w:r>
        <w:rPr>
          <w:b/>
          <w:color w:val="FF0000"/>
          <w:lang w:val="en-US"/>
        </w:rPr>
        <w:t>9)</w:t>
      </w:r>
      <w:r w:rsidRPr="00F01E76">
        <w:rPr>
          <w:color w:val="FF0000"/>
          <w:lang w:val="en-US"/>
        </w:rPr>
        <w:t xml:space="preserve"> </w:t>
      </w:r>
      <w:r>
        <w:rPr>
          <w:color w:val="000000" w:themeColor="text1"/>
          <w:lang w:val="en-US"/>
        </w:rPr>
        <w:t>Image1c with noise removed:</w:t>
      </w:r>
    </w:p>
    <w:p w14:paraId="39570E3C" w14:textId="3BAF8487" w:rsidR="00D71006" w:rsidRDefault="00474D73" w:rsidP="00CF303C">
      <w:pPr>
        <w:rPr>
          <w:b/>
          <w:color w:val="FF0000"/>
          <w:lang w:val="en-US"/>
        </w:rPr>
      </w:pPr>
      <w:r>
        <w:rPr>
          <w:b/>
          <w:noProof/>
          <w:color w:val="FF0000"/>
          <w:lang w:val="en-US"/>
        </w:rPr>
        <w:drawing>
          <wp:inline distT="0" distB="0" distL="0" distR="0" wp14:anchorId="7EF6477D" wp14:editId="6D0C059A">
            <wp:extent cx="4181475" cy="3710712"/>
            <wp:effectExtent l="0" t="0" r="0" b="4445"/>
            <wp:docPr id="4" name="Bildobjekt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7282" cy="37424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9405F1" w14:textId="38F1AEFA" w:rsidR="00D71006" w:rsidRDefault="00D71006" w:rsidP="00D71006">
      <w:pPr>
        <w:rPr>
          <w:b/>
          <w:color w:val="FF0000"/>
          <w:lang w:val="en-US"/>
        </w:rPr>
      </w:pPr>
      <w:r>
        <w:rPr>
          <w:b/>
          <w:color w:val="FF0000"/>
          <w:lang w:val="en-US"/>
        </w:rPr>
        <w:lastRenderedPageBreak/>
        <w:t>10)</w:t>
      </w:r>
      <w:r w:rsidRPr="00F01E76">
        <w:rPr>
          <w:color w:val="FF0000"/>
          <w:lang w:val="en-US"/>
        </w:rPr>
        <w:t xml:space="preserve"> </w:t>
      </w:r>
      <w:r>
        <w:rPr>
          <w:color w:val="000000" w:themeColor="text1"/>
          <w:lang w:val="en-US"/>
        </w:rPr>
        <w:t>Image1c_clean (noise and lines removed):</w:t>
      </w:r>
    </w:p>
    <w:p w14:paraId="1DAD048B" w14:textId="08CC3F57" w:rsidR="00D71006" w:rsidRDefault="006638E1" w:rsidP="00CF303C">
      <w:pPr>
        <w:rPr>
          <w:b/>
          <w:color w:val="FF0000"/>
          <w:lang w:val="en-US"/>
        </w:rPr>
      </w:pPr>
      <w:r>
        <w:rPr>
          <w:b/>
          <w:noProof/>
          <w:color w:val="FF0000"/>
          <w:lang w:val="en-US"/>
        </w:rPr>
        <w:drawing>
          <wp:inline distT="0" distB="0" distL="0" distR="0" wp14:anchorId="1D733171" wp14:editId="716221B3">
            <wp:extent cx="4638675" cy="4116440"/>
            <wp:effectExtent l="0" t="0" r="0" b="0"/>
            <wp:docPr id="6" name="Bildobjekt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5303" cy="41223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1A77D9" w14:textId="5387AB50" w:rsidR="00D71006" w:rsidRDefault="00D71006" w:rsidP="00D71006">
      <w:pPr>
        <w:rPr>
          <w:b/>
          <w:color w:val="FF0000"/>
          <w:lang w:val="en-US"/>
        </w:rPr>
      </w:pPr>
      <w:r>
        <w:rPr>
          <w:b/>
          <w:color w:val="FF0000"/>
          <w:lang w:val="en-US"/>
        </w:rPr>
        <w:t>11)</w:t>
      </w:r>
      <w:r w:rsidRPr="00F01E76">
        <w:rPr>
          <w:color w:val="FF0000"/>
          <w:lang w:val="en-US"/>
        </w:rPr>
        <w:t xml:space="preserve"> </w:t>
      </w:r>
      <w:r>
        <w:rPr>
          <w:color w:val="000000" w:themeColor="text1"/>
          <w:lang w:val="en-US"/>
        </w:rPr>
        <w:t>RGB-image displaying the 3 different classes of objects in different colors:</w:t>
      </w:r>
    </w:p>
    <w:p w14:paraId="113A484A" w14:textId="7AF15120" w:rsidR="00542C4D" w:rsidRDefault="006638E1" w:rsidP="00285D7D">
      <w:pPr>
        <w:rPr>
          <w:i/>
          <w:lang w:val="en-US"/>
        </w:rPr>
      </w:pPr>
      <w:r>
        <w:rPr>
          <w:i/>
          <w:noProof/>
          <w:lang w:val="en-US"/>
        </w:rPr>
        <w:drawing>
          <wp:inline distT="0" distB="0" distL="0" distR="0" wp14:anchorId="5FA7263D" wp14:editId="2B87EB6B">
            <wp:extent cx="4905375" cy="4353163"/>
            <wp:effectExtent l="0" t="0" r="0" b="9525"/>
            <wp:docPr id="7" name="Bildobjekt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5516" cy="43710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8B42F1" w14:textId="3123D6C6" w:rsidR="00D71006" w:rsidRDefault="00D71006" w:rsidP="00D71006">
      <w:pPr>
        <w:rPr>
          <w:color w:val="000000" w:themeColor="text1"/>
          <w:lang w:val="en-US"/>
        </w:rPr>
      </w:pPr>
      <w:r>
        <w:rPr>
          <w:b/>
          <w:color w:val="FF0000"/>
          <w:lang w:val="en-US"/>
        </w:rPr>
        <w:lastRenderedPageBreak/>
        <w:t>12)</w:t>
      </w:r>
      <w:r w:rsidRPr="00F01E76">
        <w:rPr>
          <w:color w:val="FF0000"/>
          <w:lang w:val="en-US"/>
        </w:rPr>
        <w:t xml:space="preserve"> </w:t>
      </w:r>
      <w:r>
        <w:rPr>
          <w:color w:val="000000" w:themeColor="text1"/>
          <w:lang w:val="en-US"/>
        </w:rPr>
        <w:t>Labeled image, L, scaled by max value:</w:t>
      </w:r>
    </w:p>
    <w:p w14:paraId="46F3269F" w14:textId="1B667F92" w:rsidR="00D71006" w:rsidRDefault="001A6372" w:rsidP="00D71006">
      <w:pPr>
        <w:rPr>
          <w:b/>
          <w:color w:val="FF0000"/>
          <w:lang w:val="en-US"/>
        </w:rPr>
      </w:pPr>
      <w:r>
        <w:rPr>
          <w:noProof/>
          <w:color w:val="000000" w:themeColor="text1"/>
          <w:lang w:val="en-US"/>
        </w:rPr>
        <w:drawing>
          <wp:inline distT="0" distB="0" distL="0" distR="0" wp14:anchorId="77B05A6F" wp14:editId="79E2B49F">
            <wp:extent cx="3609975" cy="3203554"/>
            <wp:effectExtent l="0" t="0" r="0" b="0"/>
            <wp:docPr id="8" name="Bildobjekt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616" cy="32121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79F668" w14:textId="77777777" w:rsidR="001A6372" w:rsidRDefault="00D71006" w:rsidP="001A6372">
      <w:pPr>
        <w:autoSpaceDE w:val="0"/>
        <w:autoSpaceDN w:val="0"/>
        <w:adjustRightInd w:val="0"/>
        <w:rPr>
          <w:rFonts w:ascii="Courier New" w:hAnsi="Courier New" w:cs="Courier New"/>
        </w:rPr>
      </w:pPr>
      <w:r>
        <w:rPr>
          <w:b/>
          <w:color w:val="FF0000"/>
          <w:lang w:val="en-US"/>
        </w:rPr>
        <w:t>13)</w:t>
      </w:r>
      <w:r w:rsidRPr="00F01E76">
        <w:rPr>
          <w:color w:val="FF0000"/>
          <w:lang w:val="en-US"/>
        </w:rPr>
        <w:t xml:space="preserve"> </w:t>
      </w:r>
      <w:r w:rsidRPr="00D71006">
        <w:rPr>
          <w:color w:val="000000" w:themeColor="text1"/>
          <w:lang w:val="en-US"/>
        </w:rPr>
        <w:t xml:space="preserve">What </w:t>
      </w:r>
      <w:r w:rsidR="00C940D1">
        <w:rPr>
          <w:color w:val="000000" w:themeColor="text1"/>
          <w:lang w:val="en-US"/>
        </w:rPr>
        <w:t>are</w:t>
      </w:r>
      <w:r w:rsidRPr="00D71006">
        <w:rPr>
          <w:color w:val="000000" w:themeColor="text1"/>
          <w:lang w:val="en-US"/>
        </w:rPr>
        <w:t xml:space="preserve"> t</w:t>
      </w:r>
      <w:r>
        <w:rPr>
          <w:color w:val="000000" w:themeColor="text1"/>
          <w:lang w:val="en-US"/>
        </w:rPr>
        <w:t>he perimeter</w:t>
      </w:r>
      <w:r w:rsidR="00C940D1">
        <w:rPr>
          <w:color w:val="000000" w:themeColor="text1"/>
          <w:lang w:val="en-US"/>
        </w:rPr>
        <w:t>s</w:t>
      </w:r>
      <w:r>
        <w:rPr>
          <w:color w:val="000000" w:themeColor="text1"/>
          <w:lang w:val="en-US"/>
        </w:rPr>
        <w:t xml:space="preserve"> for the large objects (having area &gt; 3000 pixels)? </w:t>
      </w:r>
      <w:r w:rsidR="001A6372">
        <w:rPr>
          <w:rFonts w:ascii="Courier New" w:hAnsi="Courier New" w:cs="Courier New"/>
          <w:color w:val="228B22"/>
          <w:sz w:val="20"/>
          <w:szCs w:val="20"/>
        </w:rPr>
        <w:t>%Perimeter(Large0) gives: 327.4740  325.6300  324.3400  324.9850</w:t>
      </w:r>
    </w:p>
    <w:p w14:paraId="27AB727F" w14:textId="66BD6CBA" w:rsidR="00D71006" w:rsidRDefault="00D71006" w:rsidP="00D71006">
      <w:pPr>
        <w:rPr>
          <w:color w:val="FF0000"/>
          <w:lang w:val="en-US"/>
        </w:rPr>
      </w:pPr>
    </w:p>
    <w:p w14:paraId="5A489792" w14:textId="03EEAF0E" w:rsidR="00D71006" w:rsidRDefault="00D71006" w:rsidP="00D71006">
      <w:pPr>
        <w:rPr>
          <w:color w:val="000000" w:themeColor="text1"/>
          <w:lang w:val="en-US"/>
        </w:rPr>
      </w:pPr>
      <w:r>
        <w:rPr>
          <w:color w:val="000000" w:themeColor="text1"/>
          <w:lang w:val="en-US"/>
        </w:rPr>
        <w:t>Image containing only the large objects:</w:t>
      </w:r>
    </w:p>
    <w:p w14:paraId="76BE5332" w14:textId="0B7E4237" w:rsidR="001A6372" w:rsidRDefault="001A6372" w:rsidP="00D71006">
      <w:pPr>
        <w:rPr>
          <w:color w:val="000000" w:themeColor="text1"/>
          <w:lang w:val="en-US"/>
        </w:rPr>
      </w:pPr>
      <w:r>
        <w:rPr>
          <w:noProof/>
          <w:color w:val="000000" w:themeColor="text1"/>
          <w:lang w:val="en-US"/>
        </w:rPr>
        <w:drawing>
          <wp:inline distT="0" distB="0" distL="0" distR="0" wp14:anchorId="05BEE877" wp14:editId="4BF8C6F4">
            <wp:extent cx="3756688" cy="3333750"/>
            <wp:effectExtent l="0" t="0" r="0" b="0"/>
            <wp:docPr id="9" name="Bildobjekt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7600" cy="33434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E8A50E" w14:textId="1E6F4E53" w:rsidR="001A6372" w:rsidRDefault="001A6372" w:rsidP="00D71006">
      <w:pPr>
        <w:rPr>
          <w:color w:val="000000" w:themeColor="text1"/>
          <w:lang w:val="en-US"/>
        </w:rPr>
      </w:pPr>
    </w:p>
    <w:p w14:paraId="624277C4" w14:textId="11F17A07" w:rsidR="00D71006" w:rsidRDefault="00D71006" w:rsidP="00D71006">
      <w:pPr>
        <w:rPr>
          <w:color w:val="FF0000"/>
          <w:lang w:val="en-US"/>
        </w:rPr>
      </w:pPr>
      <w:r>
        <w:rPr>
          <w:b/>
          <w:color w:val="FF0000"/>
          <w:lang w:val="en-US"/>
        </w:rPr>
        <w:t>1</w:t>
      </w:r>
      <w:r w:rsidR="00B03E08">
        <w:rPr>
          <w:b/>
          <w:color w:val="FF0000"/>
          <w:lang w:val="en-US"/>
        </w:rPr>
        <w:t>4</w:t>
      </w:r>
      <w:r>
        <w:rPr>
          <w:b/>
          <w:color w:val="FF0000"/>
          <w:lang w:val="en-US"/>
        </w:rPr>
        <w:t>)</w:t>
      </w:r>
      <w:r w:rsidRPr="00F01E76">
        <w:rPr>
          <w:color w:val="FF0000"/>
          <w:lang w:val="en-US"/>
        </w:rPr>
        <w:t xml:space="preserve"> </w:t>
      </w:r>
      <w:r w:rsidRPr="00D71006">
        <w:rPr>
          <w:color w:val="000000" w:themeColor="text1"/>
          <w:lang w:val="en-US"/>
        </w:rPr>
        <w:t xml:space="preserve">What </w:t>
      </w:r>
      <w:r>
        <w:rPr>
          <w:color w:val="000000" w:themeColor="text1"/>
          <w:lang w:val="en-US"/>
        </w:rPr>
        <w:t xml:space="preserve">is your selected threshold value? </w:t>
      </w:r>
    </w:p>
    <w:p w14:paraId="2AF98AF9" w14:textId="517AAE49" w:rsidR="00D71006" w:rsidRDefault="00D71006" w:rsidP="00D71006">
      <w:pPr>
        <w:rPr>
          <w:b/>
          <w:color w:val="FF0000"/>
          <w:lang w:val="en-US"/>
        </w:rPr>
      </w:pPr>
      <w:r>
        <w:rPr>
          <w:color w:val="000000" w:themeColor="text1"/>
          <w:lang w:val="en-US"/>
        </w:rPr>
        <w:t>What are the labels of the objects belonging to the class with the smallest perimeter?</w:t>
      </w:r>
    </w:p>
    <w:p w14:paraId="13A7EFB3" w14:textId="77777777" w:rsidR="008B55A8" w:rsidRDefault="008B55A8" w:rsidP="008B55A8">
      <w:pPr>
        <w:autoSpaceDE w:val="0"/>
        <w:autoSpaceDN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228B22"/>
          <w:sz w:val="20"/>
          <w:szCs w:val="20"/>
        </w:rPr>
        <w:t xml:space="preserve">% </w:t>
      </w:r>
      <w:proofErr w:type="spellStart"/>
      <w:r>
        <w:rPr>
          <w:rFonts w:ascii="Courier New" w:hAnsi="Courier New" w:cs="Courier New"/>
          <w:color w:val="228B22"/>
          <w:sz w:val="20"/>
          <w:szCs w:val="20"/>
        </w:rPr>
        <w:t>Threshold</w:t>
      </w:r>
      <w:proofErr w:type="spellEnd"/>
      <w:r>
        <w:rPr>
          <w:rFonts w:ascii="Courier New" w:hAnsi="Courier New" w:cs="Courier New"/>
          <w:color w:val="228B22"/>
          <w:sz w:val="20"/>
          <w:szCs w:val="20"/>
        </w:rPr>
        <w:t>: 150</w:t>
      </w:r>
    </w:p>
    <w:p w14:paraId="2CA36917" w14:textId="77777777" w:rsidR="008B55A8" w:rsidRDefault="008B55A8" w:rsidP="008B55A8">
      <w:pPr>
        <w:autoSpaceDE w:val="0"/>
        <w:autoSpaceDN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228B22"/>
          <w:sz w:val="20"/>
          <w:szCs w:val="20"/>
        </w:rPr>
        <w:t xml:space="preserve">% </w:t>
      </w:r>
      <w:proofErr w:type="spellStart"/>
      <w:r>
        <w:rPr>
          <w:rFonts w:ascii="Courier New" w:hAnsi="Courier New" w:cs="Courier New"/>
          <w:color w:val="228B22"/>
          <w:sz w:val="20"/>
          <w:szCs w:val="20"/>
        </w:rPr>
        <w:t>Labels</w:t>
      </w:r>
      <w:proofErr w:type="spellEnd"/>
      <w:r>
        <w:rPr>
          <w:rFonts w:ascii="Courier New" w:hAnsi="Courier New" w:cs="Courier New"/>
          <w:color w:val="228B22"/>
          <w:sz w:val="20"/>
          <w:szCs w:val="20"/>
        </w:rPr>
        <w:t>: 1, 8 and 10.</w:t>
      </w:r>
    </w:p>
    <w:p w14:paraId="71C65F49" w14:textId="140360A3" w:rsidR="00D71006" w:rsidRDefault="00D71006" w:rsidP="00D71006">
      <w:pPr>
        <w:rPr>
          <w:b/>
          <w:color w:val="FF0000"/>
          <w:lang w:val="en-US"/>
        </w:rPr>
      </w:pPr>
    </w:p>
    <w:p w14:paraId="609F196A" w14:textId="77777777" w:rsidR="008B55A8" w:rsidRDefault="008B55A8" w:rsidP="00D71006">
      <w:pPr>
        <w:rPr>
          <w:b/>
          <w:color w:val="FF0000"/>
          <w:lang w:val="en-US"/>
        </w:rPr>
      </w:pPr>
    </w:p>
    <w:p w14:paraId="6B5830DC" w14:textId="529EED4B" w:rsidR="00D71006" w:rsidRDefault="00D71006" w:rsidP="00D71006">
      <w:pPr>
        <w:rPr>
          <w:color w:val="000000" w:themeColor="text1"/>
          <w:lang w:val="en-US"/>
        </w:rPr>
      </w:pPr>
      <w:r>
        <w:rPr>
          <w:b/>
          <w:color w:val="FF0000"/>
          <w:lang w:val="en-US"/>
        </w:rPr>
        <w:lastRenderedPageBreak/>
        <w:t>1</w:t>
      </w:r>
      <w:r w:rsidR="00B03E08">
        <w:rPr>
          <w:b/>
          <w:color w:val="FF0000"/>
          <w:lang w:val="en-US"/>
        </w:rPr>
        <w:t>5</w:t>
      </w:r>
      <w:r>
        <w:rPr>
          <w:b/>
          <w:color w:val="FF0000"/>
          <w:lang w:val="en-US"/>
        </w:rPr>
        <w:t xml:space="preserve">) </w:t>
      </w:r>
      <w:r>
        <w:rPr>
          <w:color w:val="000000" w:themeColor="text1"/>
          <w:lang w:val="en-US"/>
        </w:rPr>
        <w:t>What are the labels of the objects belonging to the class with the largest perimeter, and that has no holes?</w:t>
      </w:r>
    </w:p>
    <w:p w14:paraId="6EE8C506" w14:textId="77777777" w:rsidR="008B55A8" w:rsidRDefault="008B55A8" w:rsidP="008B55A8">
      <w:pPr>
        <w:autoSpaceDE w:val="0"/>
        <w:autoSpaceDN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228B22"/>
          <w:sz w:val="20"/>
          <w:szCs w:val="20"/>
        </w:rPr>
        <w:t xml:space="preserve">% </w:t>
      </w:r>
      <w:proofErr w:type="spellStart"/>
      <w:r>
        <w:rPr>
          <w:rFonts w:ascii="Courier New" w:hAnsi="Courier New" w:cs="Courier New"/>
          <w:color w:val="228B22"/>
          <w:sz w:val="20"/>
          <w:szCs w:val="20"/>
        </w:rPr>
        <w:t>Threshold</w:t>
      </w:r>
      <w:proofErr w:type="spellEnd"/>
      <w:r>
        <w:rPr>
          <w:rFonts w:ascii="Courier New" w:hAnsi="Courier New" w:cs="Courier New"/>
          <w:color w:val="228B22"/>
          <w:sz w:val="20"/>
          <w:szCs w:val="20"/>
        </w:rPr>
        <w:t>: 250</w:t>
      </w:r>
    </w:p>
    <w:p w14:paraId="72DB57FC" w14:textId="77777777" w:rsidR="008B55A8" w:rsidRDefault="008B55A8" w:rsidP="008B55A8">
      <w:pPr>
        <w:autoSpaceDE w:val="0"/>
        <w:autoSpaceDN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228B22"/>
          <w:sz w:val="20"/>
          <w:szCs w:val="20"/>
        </w:rPr>
        <w:t xml:space="preserve">% </w:t>
      </w:r>
      <w:proofErr w:type="spellStart"/>
      <w:r>
        <w:rPr>
          <w:rFonts w:ascii="Courier New" w:hAnsi="Courier New" w:cs="Courier New"/>
          <w:color w:val="228B22"/>
          <w:sz w:val="20"/>
          <w:szCs w:val="20"/>
        </w:rPr>
        <w:t>EulerNumber</w:t>
      </w:r>
      <w:proofErr w:type="spellEnd"/>
      <w:r>
        <w:rPr>
          <w:rFonts w:ascii="Courier New" w:hAnsi="Courier New" w:cs="Courier New"/>
          <w:color w:val="228B22"/>
          <w:sz w:val="20"/>
          <w:szCs w:val="20"/>
        </w:rPr>
        <w:t>: 1</w:t>
      </w:r>
    </w:p>
    <w:p w14:paraId="360244C4" w14:textId="2C816115" w:rsidR="008B55A8" w:rsidRPr="008B55A8" w:rsidRDefault="008B55A8" w:rsidP="008B55A8">
      <w:pPr>
        <w:autoSpaceDE w:val="0"/>
        <w:autoSpaceDN w:val="0"/>
        <w:adjustRightInd w:val="0"/>
        <w:rPr>
          <w:rFonts w:ascii="Courier New" w:hAnsi="Courier New" w:cs="Courier New"/>
        </w:rPr>
      </w:pPr>
      <w:r>
        <w:rPr>
          <w:rFonts w:ascii="Courier New" w:hAnsi="Courier New" w:cs="Courier New"/>
          <w:color w:val="228B22"/>
          <w:sz w:val="20"/>
          <w:szCs w:val="20"/>
        </w:rPr>
        <w:t xml:space="preserve">% </w:t>
      </w:r>
      <w:proofErr w:type="spellStart"/>
      <w:r>
        <w:rPr>
          <w:rFonts w:ascii="Courier New" w:hAnsi="Courier New" w:cs="Courier New"/>
          <w:color w:val="228B22"/>
          <w:sz w:val="20"/>
          <w:szCs w:val="20"/>
        </w:rPr>
        <w:t>Labels</w:t>
      </w:r>
      <w:proofErr w:type="spellEnd"/>
      <w:r>
        <w:rPr>
          <w:rFonts w:ascii="Courier New" w:hAnsi="Courier New" w:cs="Courier New"/>
          <w:color w:val="228B22"/>
          <w:sz w:val="20"/>
          <w:szCs w:val="20"/>
        </w:rPr>
        <w:t>: 4 and 7.</w:t>
      </w:r>
    </w:p>
    <w:p w14:paraId="0D60B5F9" w14:textId="77777777" w:rsidR="008B55A8" w:rsidRDefault="008B55A8" w:rsidP="00D71006">
      <w:pPr>
        <w:rPr>
          <w:b/>
          <w:color w:val="FF0000"/>
          <w:lang w:val="en-US"/>
        </w:rPr>
      </w:pPr>
    </w:p>
    <w:p w14:paraId="36677EF4" w14:textId="27E94C96" w:rsidR="00D71006" w:rsidRDefault="00D71006" w:rsidP="00D71006">
      <w:pPr>
        <w:rPr>
          <w:b/>
          <w:color w:val="FF0000"/>
          <w:lang w:val="en-US"/>
        </w:rPr>
      </w:pPr>
      <w:r>
        <w:rPr>
          <w:color w:val="000000" w:themeColor="text1"/>
          <w:lang w:val="en-US"/>
        </w:rPr>
        <w:t>Image containing only objects having the largest perimeter, without holes:</w:t>
      </w:r>
    </w:p>
    <w:p w14:paraId="7BD94C14" w14:textId="56E1272D" w:rsidR="00D71006" w:rsidRDefault="008550E5" w:rsidP="00D71006">
      <w:pPr>
        <w:rPr>
          <w:b/>
          <w:color w:val="FF0000"/>
          <w:lang w:val="en-US"/>
        </w:rPr>
      </w:pPr>
      <w:r>
        <w:rPr>
          <w:rFonts w:ascii="Courier New" w:hAnsi="Courier New" w:cs="Courier New"/>
          <w:noProof/>
        </w:rPr>
        <w:drawing>
          <wp:inline distT="0" distB="0" distL="0" distR="0" wp14:anchorId="16A8D792" wp14:editId="1116F7D3">
            <wp:extent cx="4171950" cy="3702260"/>
            <wp:effectExtent l="0" t="0" r="0" b="0"/>
            <wp:docPr id="10" name="Bildobjekt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8780" cy="37083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65F88175" w14:textId="77777777" w:rsidR="00D71006" w:rsidRDefault="00D71006" w:rsidP="00285D7D">
      <w:pPr>
        <w:rPr>
          <w:i/>
          <w:lang w:val="en-US"/>
        </w:rPr>
      </w:pPr>
    </w:p>
    <w:p w14:paraId="2E8F8D12" w14:textId="1210D72B" w:rsidR="00542C4D" w:rsidRDefault="00542C4D" w:rsidP="00285D7D">
      <w:pPr>
        <w:rPr>
          <w:i/>
          <w:lang w:val="en-US"/>
        </w:rPr>
      </w:pPr>
    </w:p>
    <w:p w14:paraId="2B1B47BE" w14:textId="77777777" w:rsidR="001465FA" w:rsidRDefault="001465FA" w:rsidP="00285D7D">
      <w:pPr>
        <w:rPr>
          <w:i/>
          <w:lang w:val="en-US"/>
        </w:rPr>
      </w:pPr>
    </w:p>
    <w:p w14:paraId="4357C856" w14:textId="3360E358" w:rsidR="00285D7D" w:rsidRPr="00444FF1" w:rsidRDefault="00FD2BB3" w:rsidP="00285D7D">
      <w:pPr>
        <w:rPr>
          <w:i/>
          <w:lang w:val="en-US"/>
        </w:rPr>
      </w:pPr>
      <w:r>
        <w:rPr>
          <w:i/>
          <w:lang w:val="en-US"/>
        </w:rPr>
        <w:t>Don’t forget to s</w:t>
      </w:r>
      <w:r w:rsidR="00444FF1" w:rsidRPr="00444FF1">
        <w:rPr>
          <w:i/>
          <w:lang w:val="en-US"/>
        </w:rPr>
        <w:t xml:space="preserve">ave the document as </w:t>
      </w:r>
      <w:r w:rsidR="00444FF1" w:rsidRPr="00350776">
        <w:rPr>
          <w:b/>
          <w:i/>
          <w:lang w:val="en-US"/>
        </w:rPr>
        <w:t>.pdf</w:t>
      </w:r>
      <w:r w:rsidR="00444FF1" w:rsidRPr="00444FF1">
        <w:rPr>
          <w:i/>
          <w:lang w:val="en-US"/>
        </w:rPr>
        <w:t xml:space="preserve"> before submitting!</w:t>
      </w:r>
    </w:p>
    <w:sectPr w:rsidR="00285D7D" w:rsidRPr="00444FF1" w:rsidSect="00316A81">
      <w:pgSz w:w="11900" w:h="16840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A526B3"/>
    <w:multiLevelType w:val="hybridMultilevel"/>
    <w:tmpl w:val="14D20B82"/>
    <w:lvl w:ilvl="0" w:tplc="041D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6611B48"/>
    <w:multiLevelType w:val="hybridMultilevel"/>
    <w:tmpl w:val="ADAEA292"/>
    <w:lvl w:ilvl="0" w:tplc="041D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6A11F0A"/>
    <w:multiLevelType w:val="hybridMultilevel"/>
    <w:tmpl w:val="39C48ECC"/>
    <w:lvl w:ilvl="0" w:tplc="BCDAA01E">
      <w:start w:val="1"/>
      <w:numFmt w:val="upperLetter"/>
      <w:lvlText w:val="%1."/>
      <w:lvlJc w:val="left"/>
      <w:pPr>
        <w:ind w:left="720" w:hanging="360"/>
      </w:pPr>
      <w:rPr>
        <w:rFonts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89478F8"/>
    <w:multiLevelType w:val="hybridMultilevel"/>
    <w:tmpl w:val="EBDAA3B8"/>
    <w:lvl w:ilvl="0" w:tplc="041D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B9820B0"/>
    <w:multiLevelType w:val="hybridMultilevel"/>
    <w:tmpl w:val="4836B262"/>
    <w:lvl w:ilvl="0" w:tplc="041D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080" w:hanging="360"/>
      </w:pPr>
    </w:lvl>
    <w:lvl w:ilvl="2" w:tplc="041D001B" w:tentative="1">
      <w:start w:val="1"/>
      <w:numFmt w:val="lowerRoman"/>
      <w:lvlText w:val="%3."/>
      <w:lvlJc w:val="right"/>
      <w:pPr>
        <w:ind w:left="1800" w:hanging="180"/>
      </w:pPr>
    </w:lvl>
    <w:lvl w:ilvl="3" w:tplc="041D000F" w:tentative="1">
      <w:start w:val="1"/>
      <w:numFmt w:val="decimal"/>
      <w:lvlText w:val="%4."/>
      <w:lvlJc w:val="left"/>
      <w:pPr>
        <w:ind w:left="2520" w:hanging="360"/>
      </w:pPr>
    </w:lvl>
    <w:lvl w:ilvl="4" w:tplc="041D0019" w:tentative="1">
      <w:start w:val="1"/>
      <w:numFmt w:val="lowerLetter"/>
      <w:lvlText w:val="%5."/>
      <w:lvlJc w:val="left"/>
      <w:pPr>
        <w:ind w:left="3240" w:hanging="360"/>
      </w:pPr>
    </w:lvl>
    <w:lvl w:ilvl="5" w:tplc="041D001B" w:tentative="1">
      <w:start w:val="1"/>
      <w:numFmt w:val="lowerRoman"/>
      <w:lvlText w:val="%6."/>
      <w:lvlJc w:val="right"/>
      <w:pPr>
        <w:ind w:left="3960" w:hanging="180"/>
      </w:pPr>
    </w:lvl>
    <w:lvl w:ilvl="6" w:tplc="041D000F" w:tentative="1">
      <w:start w:val="1"/>
      <w:numFmt w:val="decimal"/>
      <w:lvlText w:val="%7."/>
      <w:lvlJc w:val="left"/>
      <w:pPr>
        <w:ind w:left="4680" w:hanging="360"/>
      </w:pPr>
    </w:lvl>
    <w:lvl w:ilvl="7" w:tplc="041D0019" w:tentative="1">
      <w:start w:val="1"/>
      <w:numFmt w:val="lowerLetter"/>
      <w:lvlText w:val="%8."/>
      <w:lvlJc w:val="left"/>
      <w:pPr>
        <w:ind w:left="5400" w:hanging="360"/>
      </w:pPr>
    </w:lvl>
    <w:lvl w:ilvl="8" w:tplc="041D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6ECD7FFD"/>
    <w:multiLevelType w:val="hybridMultilevel"/>
    <w:tmpl w:val="AC12C16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B472A6F"/>
    <w:multiLevelType w:val="hybridMultilevel"/>
    <w:tmpl w:val="AC12C16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C67410E"/>
    <w:multiLevelType w:val="hybridMultilevel"/>
    <w:tmpl w:val="2116A638"/>
    <w:lvl w:ilvl="0" w:tplc="5770C2B4">
      <w:start w:val="1"/>
      <w:numFmt w:val="decimal"/>
      <w:lvlText w:val="%1)"/>
      <w:lvlJc w:val="left"/>
      <w:pPr>
        <w:ind w:left="1080" w:hanging="360"/>
      </w:pPr>
      <w:rPr>
        <w:rFonts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7F802772"/>
    <w:multiLevelType w:val="hybridMultilevel"/>
    <w:tmpl w:val="AC12C16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4"/>
  </w:num>
  <w:num w:numId="4">
    <w:abstractNumId w:val="2"/>
  </w:num>
  <w:num w:numId="5">
    <w:abstractNumId w:val="7"/>
  </w:num>
  <w:num w:numId="6">
    <w:abstractNumId w:val="6"/>
  </w:num>
  <w:num w:numId="7">
    <w:abstractNumId w:val="8"/>
  </w:num>
  <w:num w:numId="8">
    <w:abstractNumId w:val="5"/>
  </w:num>
  <w:num w:numId="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1304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QyMDGzNDMzsDQxMDJV0lEKTi0uzszPAykwqgUAEhgAEywAAAA="/>
  </w:docVars>
  <w:rsids>
    <w:rsidRoot w:val="00F307ED"/>
    <w:rsid w:val="000178AC"/>
    <w:rsid w:val="00024B0E"/>
    <w:rsid w:val="000346D1"/>
    <w:rsid w:val="00040FC4"/>
    <w:rsid w:val="00051D43"/>
    <w:rsid w:val="000624B8"/>
    <w:rsid w:val="000731C5"/>
    <w:rsid w:val="00091B0B"/>
    <w:rsid w:val="00093ED8"/>
    <w:rsid w:val="000D22DE"/>
    <w:rsid w:val="000D359A"/>
    <w:rsid w:val="000D7CDB"/>
    <w:rsid w:val="00103E02"/>
    <w:rsid w:val="00113340"/>
    <w:rsid w:val="001256BE"/>
    <w:rsid w:val="001465FA"/>
    <w:rsid w:val="001605D9"/>
    <w:rsid w:val="001629FA"/>
    <w:rsid w:val="00165FDA"/>
    <w:rsid w:val="001838BF"/>
    <w:rsid w:val="0018510E"/>
    <w:rsid w:val="0019006E"/>
    <w:rsid w:val="001A6372"/>
    <w:rsid w:val="001C53A9"/>
    <w:rsid w:val="001F214D"/>
    <w:rsid w:val="002123A9"/>
    <w:rsid w:val="00221DDE"/>
    <w:rsid w:val="0022259A"/>
    <w:rsid w:val="00233845"/>
    <w:rsid w:val="00285D7D"/>
    <w:rsid w:val="002A0776"/>
    <w:rsid w:val="002C73ED"/>
    <w:rsid w:val="00314DF7"/>
    <w:rsid w:val="00316A81"/>
    <w:rsid w:val="003201BC"/>
    <w:rsid w:val="0034561B"/>
    <w:rsid w:val="00350776"/>
    <w:rsid w:val="00396715"/>
    <w:rsid w:val="00397C7F"/>
    <w:rsid w:val="003C40F7"/>
    <w:rsid w:val="003C6B8D"/>
    <w:rsid w:val="003E48E4"/>
    <w:rsid w:val="00411B43"/>
    <w:rsid w:val="004144F3"/>
    <w:rsid w:val="00426076"/>
    <w:rsid w:val="00444FF1"/>
    <w:rsid w:val="00446C88"/>
    <w:rsid w:val="00474D73"/>
    <w:rsid w:val="00475185"/>
    <w:rsid w:val="00491322"/>
    <w:rsid w:val="004C587D"/>
    <w:rsid w:val="004D75C2"/>
    <w:rsid w:val="004E0252"/>
    <w:rsid w:val="004E5CF1"/>
    <w:rsid w:val="004F23E7"/>
    <w:rsid w:val="005031BF"/>
    <w:rsid w:val="005075A9"/>
    <w:rsid w:val="005370EA"/>
    <w:rsid w:val="00542C4D"/>
    <w:rsid w:val="0054453F"/>
    <w:rsid w:val="0056586A"/>
    <w:rsid w:val="00580396"/>
    <w:rsid w:val="005A5400"/>
    <w:rsid w:val="005B4436"/>
    <w:rsid w:val="005D78A9"/>
    <w:rsid w:val="005F05BD"/>
    <w:rsid w:val="005F567B"/>
    <w:rsid w:val="005F5BF8"/>
    <w:rsid w:val="005F7711"/>
    <w:rsid w:val="006638E1"/>
    <w:rsid w:val="00664E24"/>
    <w:rsid w:val="006B0F83"/>
    <w:rsid w:val="006B253F"/>
    <w:rsid w:val="006D34CE"/>
    <w:rsid w:val="006E2BF2"/>
    <w:rsid w:val="00702758"/>
    <w:rsid w:val="00711287"/>
    <w:rsid w:val="0072640B"/>
    <w:rsid w:val="007523E5"/>
    <w:rsid w:val="00754A75"/>
    <w:rsid w:val="007962CA"/>
    <w:rsid w:val="007A69F6"/>
    <w:rsid w:val="007D215F"/>
    <w:rsid w:val="007E3C05"/>
    <w:rsid w:val="007F7CFD"/>
    <w:rsid w:val="00811176"/>
    <w:rsid w:val="00817807"/>
    <w:rsid w:val="00817F33"/>
    <w:rsid w:val="0082155E"/>
    <w:rsid w:val="00853C07"/>
    <w:rsid w:val="008550E5"/>
    <w:rsid w:val="00860443"/>
    <w:rsid w:val="008A49E8"/>
    <w:rsid w:val="008B45C1"/>
    <w:rsid w:val="008B55A8"/>
    <w:rsid w:val="008E4C1C"/>
    <w:rsid w:val="00901247"/>
    <w:rsid w:val="00915693"/>
    <w:rsid w:val="00924B45"/>
    <w:rsid w:val="00942F7D"/>
    <w:rsid w:val="0094661E"/>
    <w:rsid w:val="009725EC"/>
    <w:rsid w:val="00986F2A"/>
    <w:rsid w:val="00987634"/>
    <w:rsid w:val="00987B22"/>
    <w:rsid w:val="009A3CD3"/>
    <w:rsid w:val="009A4F2D"/>
    <w:rsid w:val="009A50A2"/>
    <w:rsid w:val="009B031E"/>
    <w:rsid w:val="009B43C0"/>
    <w:rsid w:val="009B5D38"/>
    <w:rsid w:val="009C5A1E"/>
    <w:rsid w:val="009E31A3"/>
    <w:rsid w:val="009E539C"/>
    <w:rsid w:val="00A127CA"/>
    <w:rsid w:val="00A409CB"/>
    <w:rsid w:val="00A76075"/>
    <w:rsid w:val="00A8476F"/>
    <w:rsid w:val="00A90ED7"/>
    <w:rsid w:val="00A9637D"/>
    <w:rsid w:val="00AE3DE2"/>
    <w:rsid w:val="00AF0251"/>
    <w:rsid w:val="00AF3158"/>
    <w:rsid w:val="00B03E08"/>
    <w:rsid w:val="00B376A1"/>
    <w:rsid w:val="00B47F37"/>
    <w:rsid w:val="00B54E58"/>
    <w:rsid w:val="00B571A1"/>
    <w:rsid w:val="00B82FCC"/>
    <w:rsid w:val="00B92906"/>
    <w:rsid w:val="00BB0CEC"/>
    <w:rsid w:val="00BC1E36"/>
    <w:rsid w:val="00BE42C1"/>
    <w:rsid w:val="00BF11AB"/>
    <w:rsid w:val="00BF26A8"/>
    <w:rsid w:val="00BF285B"/>
    <w:rsid w:val="00BF3D35"/>
    <w:rsid w:val="00BF4A7C"/>
    <w:rsid w:val="00C167C7"/>
    <w:rsid w:val="00C234D7"/>
    <w:rsid w:val="00C316BD"/>
    <w:rsid w:val="00C33A35"/>
    <w:rsid w:val="00C35214"/>
    <w:rsid w:val="00C52248"/>
    <w:rsid w:val="00C55251"/>
    <w:rsid w:val="00C647C3"/>
    <w:rsid w:val="00C65182"/>
    <w:rsid w:val="00C66401"/>
    <w:rsid w:val="00C753B7"/>
    <w:rsid w:val="00C940D1"/>
    <w:rsid w:val="00CB0D73"/>
    <w:rsid w:val="00CF018E"/>
    <w:rsid w:val="00CF303C"/>
    <w:rsid w:val="00CF43D3"/>
    <w:rsid w:val="00D13608"/>
    <w:rsid w:val="00D17D2D"/>
    <w:rsid w:val="00D25FAC"/>
    <w:rsid w:val="00D40558"/>
    <w:rsid w:val="00D4573F"/>
    <w:rsid w:val="00D6251F"/>
    <w:rsid w:val="00D71006"/>
    <w:rsid w:val="00D766FB"/>
    <w:rsid w:val="00D80900"/>
    <w:rsid w:val="00D90F3F"/>
    <w:rsid w:val="00D922E3"/>
    <w:rsid w:val="00DA5300"/>
    <w:rsid w:val="00DE5270"/>
    <w:rsid w:val="00E04123"/>
    <w:rsid w:val="00E051D3"/>
    <w:rsid w:val="00E15A6C"/>
    <w:rsid w:val="00E22C29"/>
    <w:rsid w:val="00E26349"/>
    <w:rsid w:val="00E37737"/>
    <w:rsid w:val="00E562B9"/>
    <w:rsid w:val="00E73C10"/>
    <w:rsid w:val="00ED298F"/>
    <w:rsid w:val="00EE16FD"/>
    <w:rsid w:val="00EE5631"/>
    <w:rsid w:val="00EF4182"/>
    <w:rsid w:val="00EF5446"/>
    <w:rsid w:val="00F16D0F"/>
    <w:rsid w:val="00F307ED"/>
    <w:rsid w:val="00F46771"/>
    <w:rsid w:val="00F5747A"/>
    <w:rsid w:val="00F71D68"/>
    <w:rsid w:val="00FB4728"/>
    <w:rsid w:val="00FD2BB3"/>
    <w:rsid w:val="00FE5AD8"/>
    <w:rsid w:val="00FF60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12178C96"/>
  <w15:chartTrackingRefBased/>
  <w15:docId w15:val="{EFAC9C85-7963-4146-9329-40CCBDDCC5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sv-SE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80396"/>
  </w:style>
  <w:style w:type="paragraph" w:styleId="Rubrik1">
    <w:name w:val="heading 1"/>
    <w:basedOn w:val="Normal"/>
    <w:next w:val="Normal"/>
    <w:link w:val="Rubrik1Char"/>
    <w:uiPriority w:val="9"/>
    <w:qFormat/>
    <w:rsid w:val="005B4436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Rubrik2">
    <w:name w:val="heading 2"/>
    <w:basedOn w:val="Normal"/>
    <w:next w:val="Normal"/>
    <w:link w:val="Rubrik2Char"/>
    <w:uiPriority w:val="9"/>
    <w:unhideWhenUsed/>
    <w:qFormat/>
    <w:rsid w:val="005B4436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Liststycke">
    <w:name w:val="List Paragraph"/>
    <w:basedOn w:val="Normal"/>
    <w:uiPriority w:val="34"/>
    <w:qFormat/>
    <w:rsid w:val="00D4573F"/>
    <w:pPr>
      <w:ind w:left="720"/>
      <w:contextualSpacing/>
    </w:pPr>
  </w:style>
  <w:style w:type="character" w:styleId="Platshllartext">
    <w:name w:val="Placeholder Text"/>
    <w:basedOn w:val="Standardstycketeckensnitt"/>
    <w:uiPriority w:val="99"/>
    <w:semiHidden/>
    <w:rsid w:val="007523E5"/>
    <w:rPr>
      <w:color w:val="808080"/>
    </w:rPr>
  </w:style>
  <w:style w:type="character" w:customStyle="1" w:styleId="Rubrik1Char">
    <w:name w:val="Rubrik 1 Char"/>
    <w:basedOn w:val="Standardstycketeckensnitt"/>
    <w:link w:val="Rubrik1"/>
    <w:uiPriority w:val="9"/>
    <w:rsid w:val="005B443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Rubrik2Char">
    <w:name w:val="Rubrik 2 Char"/>
    <w:basedOn w:val="Standardstycketeckensnitt"/>
    <w:link w:val="Rubrik2"/>
    <w:uiPriority w:val="9"/>
    <w:rsid w:val="005B4436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49092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5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9.pn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4.png"/><Relationship Id="rId5" Type="http://schemas.openxmlformats.org/officeDocument/2006/relationships/styles" Target="style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4" Type="http://schemas.openxmlformats.org/officeDocument/2006/relationships/numbering" Target="numbering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05C4636A5DA1604895A327A7CC6CFA40" ma:contentTypeVersion="4" ma:contentTypeDescription="Skapa ett nytt dokument." ma:contentTypeScope="" ma:versionID="b37a5e861b6538c628f4732c387a2326">
  <xsd:schema xmlns:xsd="http://www.w3.org/2001/XMLSchema" xmlns:xs="http://www.w3.org/2001/XMLSchema" xmlns:p="http://schemas.microsoft.com/office/2006/metadata/properties" xmlns:ns2="52b805e1-824f-42bb-9e6c-5df99dc88ed0" xmlns:ns3="18fa51f1-a7b7-4c86-b511-f92e529fab2d" targetNamespace="http://schemas.microsoft.com/office/2006/metadata/properties" ma:root="true" ma:fieldsID="3d1e4c25e4a446872e0bc2890d5b27ab" ns2:_="" ns3:_="">
    <xsd:import namespace="52b805e1-824f-42bb-9e6c-5df99dc88ed0"/>
    <xsd:import namespace="18fa51f1-a7b7-4c86-b511-f92e529fab2d"/>
    <xsd:element name="properties">
      <xsd:complexType>
        <xsd:sequence>
          <xsd:element name="documentManagement">
            <xsd:complexType>
              <xsd:all>
                <xsd:element ref="ns2:_lisam_Description" minOccurs="0"/>
                <xsd:element ref="ns3:_lisam_PublishedVersion" minOccurs="0"/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2b805e1-824f-42bb-9e6c-5df99dc88ed0" elementFormDefault="qualified">
    <xsd:import namespace="http://schemas.microsoft.com/office/2006/documentManagement/types"/>
    <xsd:import namespace="http://schemas.microsoft.com/office/infopath/2007/PartnerControls"/>
    <xsd:element name="_lisam_Description" ma:index="8" nillable="true" ma:displayName="Beskrivning" ma:internalName="_lisam_Description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fa51f1-a7b7-4c86-b511-f92e529fab2d" elementFormDefault="qualified">
    <xsd:import namespace="http://schemas.microsoft.com/office/2006/documentManagement/types"/>
    <xsd:import namespace="http://schemas.microsoft.com/office/infopath/2007/PartnerControls"/>
    <xsd:element name="_lisam_PublishedVersion" ma:index="9" nillable="true" ma:displayName="Published Version" ma:internalName="_lisam_PublishedVersion">
      <xsd:simpleType>
        <xsd:restriction base="dms:Text"/>
      </xsd:simpleType>
    </xsd:element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ehållstyp"/>
        <xsd:element ref="dc:title" minOccurs="0" maxOccurs="1" ma:index="4" ma:displayName="Rubri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lisam_PublishedVersion xmlns="18fa51f1-a7b7-4c86-b511-f92e529fab2d" xsi:nil="true"/>
    <_lisam_Description xmlns="52b805e1-824f-42bb-9e6c-5df99dc88ed0" xsi:nil="true"/>
  </documentManagement>
</p:properties>
</file>

<file path=customXml/itemProps1.xml><?xml version="1.0" encoding="utf-8"?>
<ds:datastoreItem xmlns:ds="http://schemas.openxmlformats.org/officeDocument/2006/customXml" ds:itemID="{A39E79E9-8E5A-436A-A21F-E489784A0F1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2b805e1-824f-42bb-9e6c-5df99dc88ed0"/>
    <ds:schemaRef ds:uri="18fa51f1-a7b7-4c86-b511-f92e529fab2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BF3DFD8-30DA-4347-B4B0-985B76C58AD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B2C2999-F6E4-4851-92E1-E863D0BFE085}">
  <ds:schemaRefs>
    <ds:schemaRef ds:uri="http://schemas.microsoft.com/office/2006/metadata/properties"/>
    <ds:schemaRef ds:uri="http://schemas.microsoft.com/office/infopath/2007/PartnerControls"/>
    <ds:schemaRef ds:uri="18fa51f1-a7b7-4c86-b511-f92e529fab2d"/>
    <ds:schemaRef ds:uri="52b805e1-824f-42bb-9e6c-5df99dc88ed0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5</TotalTime>
  <Pages>6</Pages>
  <Words>337</Words>
  <Characters>1790</Characters>
  <Application>Microsoft Office Word</Application>
  <DocSecurity>0</DocSecurity>
  <Lines>14</Lines>
  <Paragraphs>4</Paragraphs>
  <ScaleCrop>false</ScaleCrop>
  <HeadingPairs>
    <vt:vector size="4" baseType="variant">
      <vt:variant>
        <vt:lpstr>Rubrik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1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Nyström</dc:creator>
  <cp:keywords/>
  <dc:description/>
  <cp:lastModifiedBy>thomas indrias</cp:lastModifiedBy>
  <cp:revision>17</cp:revision>
  <cp:lastPrinted>2018-11-01T11:30:00Z</cp:lastPrinted>
  <dcterms:created xsi:type="dcterms:W3CDTF">2018-12-03T14:36:00Z</dcterms:created>
  <dcterms:modified xsi:type="dcterms:W3CDTF">2018-12-14T19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5C4636A5DA1604895A327A7CC6CFA40</vt:lpwstr>
  </property>
</Properties>
</file>